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Qat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Qatar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Qatar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Qatar received a score of</w:t>
      </w:r>
      <w:r>
        <w:t xml:space="preserve"> </w:t>
      </w:r>
      <w:r>
        <w:rPr>
          <w:bCs/>
          <w:b/>
        </w:rPr>
        <w:t xml:space="preserve">6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Qatar received a score of 67.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Qatar received a score of 58.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Qatar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Qatar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Qata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Qatar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Qata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Qatar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Qatar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Qatar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Qatar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Qatar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Qatar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Qatar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Qatar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Qat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Qat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Qat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Qat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Qat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Qat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Qat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Qat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Qat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Qat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Qat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Qat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Qat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Qat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Qat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Qat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Qat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83"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4,2010,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83"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4:59Z</dcterms:created>
  <dcterms:modified xsi:type="dcterms:W3CDTF">2024-03-19T21: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Qatar Country Report</vt:lpwstr>
  </property>
</Properties>
</file>